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3</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Heading2"/>
      </w:pPr>
      <w:bookmarkStart w:id="27" w:name="retouched-pieces"/>
      <w:bookmarkEnd w:id="27"/>
      <w:r>
        <w:t xml:space="preserve">Retouched pieces</w:t>
      </w:r>
    </w:p>
    <w:p>
      <w:pPr>
        <w:pStyle w:val="FirstParagraph"/>
      </w:pPr>
      <w:r>
        <w:t xml:space="preserve">A total of</w:t>
      </w:r>
      <w:r>
        <w:t xml:space="preserve"> </w:t>
      </w:r>
      <w:r>
        <w:rPr>
          <w:rStyle w:val="VerbatimChar"/>
        </w:rPr>
        <w:t xml:space="preserve">n row(retouch)</w:t>
      </w:r>
      <w:r>
        <w:t xml:space="preserve"> </w:t>
      </w:r>
      <w:r>
        <w:t xml:space="preserve">retouched pieces were found in the assemblage, accounting for 48.5% of lithic assemblage. The average max dimension is xxx. Compared with unretouched flakes, max dimensions and masses of retouched flake are smaller(Fig?). In terms of raw materials, retouched flakes made of chert are the smallest. Limestone is slightly larger than chert(Fig?).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e calculated the edge angle by measuring the width at the 3 mm depth of the edge. The average angle of each edge is?. Notably, there is amount of the edge angles are extreme steep which is not common in other site. This feature can be explained in two ways: 1) the lack of good quality raw materials leaded tool makers to elongate the lives of tools as long as possible, therefore, the edges had been retouched multiple times after using; 2) they intended to produce the steep edge in order to apply to a special tusk. 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1" w:name="conclusion"/>
      <w:bookmarkEnd w:id="31"/>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ae610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b2411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2T15:00:22Z</dcterms:created>
  <dcterms:modified xsi:type="dcterms:W3CDTF">2017-01-12T15:00:22Z</dcterms:modified>
</cp:coreProperties>
</file>